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27.svg" ContentType="image/svg+xml"/>
  <Override PartName="/word/media/rId31.svg" ContentType="image/svg+xml"/>
  <Override PartName="/word/media/rId36.svg" ContentType="image/svg+xml"/>
  <Override PartName="/word/media/rId40.svg" ContentType="image/svg+xml"/>
  <Override PartName="/word/media/rId43.svg" ContentType="image/svg+xml"/>
  <Override PartName="/word/media/rId48.svg" ContentType="image/svg+xml"/>
  <Override PartName="/word/media/rId52.svg" ContentType="image/svg+xml"/>
  <Override PartName="/word/media/rId6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diotherapy</w:t>
      </w:r>
      <w:r>
        <w:t xml:space="preserve"> </w:t>
      </w:r>
      <w:r>
        <w:t xml:space="preserve">results</w:t>
      </w:r>
    </w:p>
    <w:bookmarkStart w:id="20" w:name="X152f4a56a67d70bd5a6784c0f6066a85a0ea1f3"/>
    <w:p>
      <w:pPr>
        <w:pStyle w:val="Heading3"/>
      </w:pPr>
      <w:r>
        <w:t xml:space="preserve">Results table 1. Meta-analysis summaries for percent treated with radiotherapy in the first year post-diagnosis, overall and by site (all patients).</w:t>
      </w:r>
    </w:p>
    <w:p>
      <w:pPr>
        <w:pStyle w:val="FirstParagraph"/>
      </w:pPr>
      <w:r>
        <w:t xml:space="preserve">These results are not adjusted for sex, age, cancer site, or any other variable. See also Appendix D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Cancer si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Average treatment %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% prediction interval 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Tau</w:t>
            </w:r>
            <w:r>
              <w:rPr>
                <w:rFonts w:ascii="Arial" w:hAnsi="Arial"/>
                <w:sz w:val="8"/>
              </w:rPr>
              <w:t xml:space="preserve">, log-odds scale 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I</w:t>
            </w:r>
            <w:r>
              <w:rPr>
                <w:i/>
                <w:rFonts w:ascii="Arial" w:hAnsi="Arial"/>
                <w:sz w:val="8"/>
              </w:rPr>
              <w:t xml:space="preserve">2</w:t>
            </w:r>
            <w:r>
              <w:rPr>
                <w:rFonts w:ascii="Arial" w:hAnsi="Arial"/>
                <w:sz w:val="8"/>
              </w:rPr>
              <w:t xml:space="preserve"> *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Observed jurisdictional ran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l 8 canc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2%, 2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5%-3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7%-28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esophage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5%, 5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8%-8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0%-70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toma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.1%, 2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6%-5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5%-31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5%, 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6%-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%-4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Rec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8%, 4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5%-5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3%-58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Rectal, stages II/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8.2%, 6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0%-8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4%-82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L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6%, 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8%-1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%-9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ancre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2%, 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7%-1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%-12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7%, 4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6%-5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4%-50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var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9%, 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%-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1%-6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ge 15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5%, 2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2%-3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1%-33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ge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6%, 2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1%-3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0%-30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ge 75-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2%, 2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.6%-2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0%-25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ge 85-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.7%, 1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7%-2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2%-20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5%, 2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1%-3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0%-32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o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5%, 2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.6%-2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3%-24.6%</w:t>
            </w:r>
          </w:p>
        </w:tc>
      </w:tr>
    </w:tbl>
    <w:p>
      <w:pPr>
        <w:pStyle w:val="BodyText"/>
      </w:pPr>
      <w:r>
        <w:t xml:space="preserve">*the prediction interval shows the range we would expect 95% of new jurisdictions to fall into, and incorporates both the uncertainty around the overall average and the spread of the included jurisdictions</w:t>
      </w:r>
    </w:p>
    <w:p>
      <w:pPr>
        <w:pStyle w:val="BodyText"/>
      </w:pPr>
      <w:r>
        <w:t xml:space="preserve">**Tau is the estimated standard deviation of the included jurisdictional estimates, directly measuring the spread of jurisdictions</w:t>
      </w:r>
    </w:p>
    <w:p>
      <w:pPr>
        <w:pStyle w:val="BodyText"/>
      </w:pPr>
      <w:r>
        <w:t xml:space="preserve">***I</w:t>
      </w:r>
      <w:r>
        <w:rPr>
          <w:vertAlign w:val="superscript"/>
        </w:rPr>
        <w:t xml:space="preserve">2</w:t>
      </w:r>
      <w:r>
        <w:t xml:space="preserve"> </w:t>
      </w:r>
      <w:r>
        <w:t xml:space="preserve">measures the proportion of total variation not due to sampling variation</w:t>
      </w:r>
    </w:p>
    <w:p>
      <w:r>
        <w:br w:type="page"/>
      </w:r>
    </w:p>
    <w:bookmarkEnd w:id="20"/>
    <w:bookmarkStart w:id="21" w:name="X0f256af3bf7f92701eb907795b28911c5e29913"/>
    <w:p>
      <w:pPr>
        <w:pStyle w:val="Heading3"/>
      </w:pPr>
      <w:r>
        <w:t xml:space="preserve">Results table 2. Meta-analysis summaries for jurisdiction-specific associations with radiotherapy use.</w:t>
      </w:r>
    </w:p>
    <w:p>
      <w:pPr>
        <w:pStyle w:val="FirstParagraph"/>
      </w:pPr>
      <w:r>
        <w:t xml:space="preserve">Results are mutually adjusted for all variables shown (sex, age group, cancer site) and diagnosis yea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Average odds 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% prediction interval 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Tau</w:t>
            </w:r>
            <w:r>
              <w:rPr>
                <w:rFonts w:ascii="Arial" w:hAnsi="Arial"/>
                <w:sz w:val="8"/>
              </w:rPr>
              <w:t xml:space="preserve">, log-odds scale 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I</w:t>
            </w:r>
            <w:r>
              <w:rPr>
                <w:i/>
                <w:rFonts w:ascii="Arial" w:hAnsi="Arial"/>
                <w:sz w:val="8"/>
              </w:rPr>
              <w:t xml:space="preserve">2</w:t>
            </w:r>
            <w:r>
              <w:rPr>
                <w:rFonts w:ascii="Arial" w:hAnsi="Arial"/>
                <w:sz w:val="8"/>
              </w:rPr>
              <w:t xml:space="preserve"> *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Observed jurisdictional ran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omen vs 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5, 0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7-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4-1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15-64 vs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22, 1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9-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2-1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75-84 vs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2, 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62-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65-0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85-99 vs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3, 0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0-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3-0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esophageal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05, 1.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0-4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8-2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tomach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4, 0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8-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6-0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Colon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3, 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2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2-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Rectal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9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66-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1-1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Liver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5, 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3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3-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ancreatic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6, 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2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2-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varian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3, 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1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1-0.09</w:t>
            </w:r>
          </w:p>
        </w:tc>
      </w:tr>
    </w:tbl>
    <w:p>
      <w:pPr>
        <w:pStyle w:val="BodyText"/>
      </w:pPr>
      <w:r>
        <w:t xml:space="preserve">*the prediction interval shows the range we would expect 95% of new jurisdictions to fall into, and incorporates both the uncertainty around the overall average and the spread of the included jurisdictions</w:t>
      </w:r>
    </w:p>
    <w:p>
      <w:pPr>
        <w:pStyle w:val="BodyText"/>
      </w:pPr>
      <w:r>
        <w:t xml:space="preserve">**Tau is the estimated standard deviation of the included jurisdictional estimates, directly measuring the spread of jurisdictions</w:t>
      </w:r>
    </w:p>
    <w:p>
      <w:pPr>
        <w:pStyle w:val="BodyText"/>
      </w:pPr>
      <w:r>
        <w:t xml:space="preserve">***I</w:t>
      </w:r>
      <w:r>
        <w:rPr>
          <w:vertAlign w:val="superscript"/>
        </w:rPr>
        <w:t xml:space="preserve">2</w:t>
      </w:r>
      <w:r>
        <w:t xml:space="preserve"> </w:t>
      </w:r>
      <w:r>
        <w:t xml:space="preserve">measures the proportion of total variation not due to sampling variation</w:t>
      </w:r>
    </w:p>
    <w:p>
      <w:r>
        <w:br w:type="page"/>
      </w:r>
    </w:p>
    <w:bookmarkEnd w:id="21"/>
    <w:bookmarkStart w:id="22" w:name="X2fc80185cd6f4a2074160dba27f11f4247004c1"/>
    <w:p>
      <w:pPr>
        <w:pStyle w:val="Heading3"/>
      </w:pPr>
      <w:r>
        <w:t xml:space="preserve">Results table 3. Meta-analysis summaries for time-to-starting-radiotherapy in patients who received radiotherapy, overall and by site (median-of-medians method, see McGrath 2020).</w:t>
      </w:r>
    </w:p>
    <w:p>
      <w:pPr>
        <w:pStyle w:val="FirstParagraph"/>
      </w:pPr>
      <w:r>
        <w:t xml:space="preserve">See also Appendices E and F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Cancer si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Average days-to-treat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% prediction interval 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Tau</w:t>
            </w:r>
            <w:r>
              <w:rPr>
                <w:rFonts w:ascii="Arial" w:hAnsi="Arial"/>
                <w:sz w:val="8"/>
              </w:rPr>
              <w:t xml:space="preserve">, natural scale (days)  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I</w:t>
            </w:r>
            <w:r>
              <w:rPr>
                <w:i/>
                <w:rFonts w:ascii="Arial" w:hAnsi="Arial"/>
                <w:sz w:val="8"/>
              </w:rPr>
              <w:t xml:space="preserve">2</w:t>
            </w:r>
            <w:r>
              <w:rPr>
                <w:rFonts w:ascii="Arial" w:hAnsi="Arial"/>
                <w:sz w:val="8"/>
              </w:rPr>
              <w:t xml:space="preserve"> *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Observed jurisdictional ran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l 8 canc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3, 6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5-8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-8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esophage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6, 7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3-11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5-10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toma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1.8, 7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1-9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0-105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5.0, 10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3-13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.0-14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Rec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1.1, 6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7-7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0-7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L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3, 8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2-12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0-11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ancre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6.4, 14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1-21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5-23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3, 5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9-7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0-7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var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7.6, 19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.6-24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-242.5</w:t>
            </w:r>
          </w:p>
        </w:tc>
      </w:tr>
    </w:tbl>
    <w:p>
      <w:pPr>
        <w:pStyle w:val="BodyText"/>
      </w:pPr>
      <w:r>
        <w:t xml:space="preserve">*the prediction interval shows the range we would expect 95% of new jurisdictions to fall into, and incorporates both the uncertainty around the overall average and the spread of the included jurisdictions</w:t>
      </w:r>
    </w:p>
    <w:p>
      <w:pPr>
        <w:pStyle w:val="BodyText"/>
      </w:pPr>
      <w:r>
        <w:t xml:space="preserve">**Tau is the estimated standard deviation of the included jurisdictional estimates, directly measuring the spread of jurisdictions</w:t>
      </w:r>
    </w:p>
    <w:p>
      <w:pPr>
        <w:pStyle w:val="BodyText"/>
      </w:pPr>
      <w:r>
        <w:t xml:space="preserve">***I</w:t>
      </w:r>
      <w:r>
        <w:rPr>
          <w:vertAlign w:val="superscript"/>
        </w:rPr>
        <w:t xml:space="preserve">2</w:t>
      </w:r>
      <w:r>
        <w:t xml:space="preserve"> </w:t>
      </w:r>
      <w:r>
        <w:t xml:space="preserve">measures the proportion of total variation not due to sampling variation</w:t>
      </w:r>
    </w:p>
    <w:p>
      <w:r>
        <w:br w:type="page"/>
      </w:r>
    </w:p>
    <w:bookmarkEnd w:id="22"/>
    <w:bookmarkStart w:id="23" w:name="X37490e000aa16cdc56fdac995364084cd66c04a"/>
    <w:p>
      <w:pPr>
        <w:pStyle w:val="Heading3"/>
      </w:pPr>
      <w:r>
        <w:t xml:space="preserve">Results table 4. Meta-analysis summary for differences in median time-to-starting-radiotherapy in patients who received radiotherapy by sex, age group and cancer site.</w:t>
      </w:r>
    </w:p>
    <w:p>
      <w:pPr>
        <w:pStyle w:val="FirstParagraph"/>
      </w:pPr>
      <w:r>
        <w:t xml:space="preserve">Results are mutually adjusted for all variables shown (sex, age group, cancer site) and diagnosis yea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Difference in median days-to-treat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% prediction interval 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Tau</w:t>
            </w:r>
            <w:r>
              <w:rPr>
                <w:rFonts w:ascii="Arial" w:hAnsi="Arial"/>
                <w:sz w:val="8"/>
              </w:rPr>
              <w:t xml:space="preserve">, natural scale (days) 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I</w:t>
            </w:r>
            <w:r>
              <w:rPr>
                <w:i/>
                <w:rFonts w:ascii="Arial" w:hAnsi="Arial"/>
                <w:sz w:val="8"/>
              </w:rPr>
              <w:t xml:space="preserve">2</w:t>
            </w:r>
            <w:r>
              <w:rPr>
                <w:rFonts w:ascii="Arial" w:hAnsi="Arial"/>
                <w:sz w:val="8"/>
              </w:rPr>
              <w:t xml:space="preserve"> *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Observed jurisdictional ran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omen vs 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6,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6-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0-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15-64 vs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3, -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7.0-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8.0-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75-84 vs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5.2, -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1.8-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2.3-3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85-99 vs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3.7, -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6.4-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7.0-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esophageal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9, 1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0.4-4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6.0-5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tomach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5.1, 2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6-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0-66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Colon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5, 5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-8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0-9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Rectal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1, 1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7.5-3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9.0-23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Liver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2, 3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53.5-8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6.0-71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ancreatic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1.4, 8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2-13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.3-18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varian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7.4, 12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6-15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-202.0</w:t>
            </w:r>
          </w:p>
        </w:tc>
      </w:tr>
    </w:tbl>
    <w:p>
      <w:pPr>
        <w:pStyle w:val="BodyText"/>
      </w:pPr>
      <w:r>
        <w:t xml:space="preserve">*the prediction interval shows the range we would expect 95% of new jurisdictions to fall into, and incorporates both the uncertainty around the overall average and the spread of the included jurisdictions</w:t>
      </w:r>
    </w:p>
    <w:p>
      <w:pPr>
        <w:pStyle w:val="BodyText"/>
      </w:pPr>
      <w:r>
        <w:t xml:space="preserve">**Tau is the estimated standard deviation of the included jurisdictional estimates, directly measuring the spread of jurisdictions</w:t>
      </w:r>
    </w:p>
    <w:p>
      <w:pPr>
        <w:pStyle w:val="BodyText"/>
      </w:pPr>
      <w:r>
        <w:t xml:space="preserve">***I</w:t>
      </w:r>
      <w:r>
        <w:rPr>
          <w:vertAlign w:val="superscript"/>
        </w:rPr>
        <w:t xml:space="preserve">2</w:t>
      </w:r>
      <w:r>
        <w:t xml:space="preserve"> </w:t>
      </w:r>
      <w:r>
        <w:t xml:space="preserve">measures the proportion of total variation not due to sampling variation</w:t>
      </w:r>
    </w:p>
    <w:p>
      <w:r>
        <w:br w:type="page"/>
      </w:r>
    </w:p>
    <w:bookmarkEnd w:id="23"/>
    <w:bookmarkStart w:id="35" w:name="X87865080da13de4c25d5f541663031586e9019a"/>
    <w:p>
      <w:pPr>
        <w:pStyle w:val="Heading3"/>
      </w:pPr>
      <w:r>
        <w:t xml:space="preserve">Results figure 1. Overall crude proportion of patients treated by radiotherapy in each jurisdiction, by cancer site.</w:t>
      </w:r>
    </w:p>
    <w:p>
      <w:pPr>
        <w:pStyle w:val="FirstParagraph"/>
      </w:pPr>
      <w:r>
        <w:t xml:space="preserve">Black circles show jurisdictional proportions, and black lines the associated confidence interval.</w:t>
      </w:r>
    </w:p>
    <w:p>
      <w:pPr>
        <w:pStyle w:val="BodyText"/>
      </w:pPr>
      <w:r>
        <w:t xml:space="preserve">Grey diamonds show the meta-analysis estimate and its confidence intervals. Wider grey lines show the associated prediction interval.</w:t>
      </w:r>
    </w:p>
    <w:p>
      <w:pPr>
        <w:pStyle w:val="BodyText"/>
      </w:pPr>
      <w:r>
        <w:t xml:space="preserve">Estimates not included in producing meta-analysis estimates are shown as hollow light grey circles.</w:t>
      </w:r>
    </w:p>
    <w:p>
      <w:pPr>
        <w:pStyle w:val="BodyText"/>
      </w:pPr>
      <w:r>
        <w:drawing>
          <wp:inline>
            <wp:extent cx="5391150" cy="809625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sults/figure1_radio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809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30" w:name="Xdb1ba16544d1b0f3d67d12c83807155d6dae4de"/>
    <w:p>
      <w:pPr>
        <w:pStyle w:val="Heading4"/>
      </w:pPr>
      <w:r>
        <w:t xml:space="preserve">Results figure 1 – appendix version 1. Overall crude proportion of patients treated by radiotherapy for each cancer site, by jurisdiction.</w:t>
      </w:r>
    </w:p>
    <w:p>
      <w:pPr>
        <w:pStyle w:val="FirstParagraph"/>
      </w:pPr>
      <w:r>
        <w:t xml:space="preserve">Black circles show jurisdictional proportions, and black lines the associated confidence interval.</w:t>
      </w:r>
    </w:p>
    <w:p>
      <w:pPr>
        <w:pStyle w:val="BodyText"/>
      </w:pPr>
      <w:r>
        <w:t xml:space="preserve">Grey diamonds show the meta-analysis estimate and its confidence intervals. Wider grey lines show the associated prediction interval.</w:t>
      </w:r>
    </w:p>
    <w:p>
      <w:pPr>
        <w:pStyle w:val="BodyText"/>
      </w:pPr>
      <w:r>
        <w:t xml:space="preserve">Estimates not included in producing meta-analysis estimates are shown as hollow light grey circles.</w:t>
      </w:r>
    </w:p>
    <w:p>
      <w:pPr>
        <w:pStyle w:val="BodyText"/>
      </w:pPr>
      <w:r>
        <w:drawing>
          <wp:inline>
            <wp:extent cx="5391150" cy="467677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sults/figure1_radio_appendix_v1.svg" id="2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467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"/>
    <w:bookmarkStart w:id="34" w:name="X41feaf4f710bff4c5de11e1a08caaf70ce8652d"/>
    <w:p>
      <w:pPr>
        <w:pStyle w:val="Heading4"/>
      </w:pPr>
      <w:r>
        <w:t xml:space="preserve">Results figure 1 – appendix version 2. Proportions of patients treated by radiotherapy in the first year post-diagnosis (y axis) plotted as a continuous line by cancer site (x-axis).</w:t>
      </w:r>
    </w:p>
    <w:p>
      <w:pPr>
        <w:pStyle w:val="FirstParagraph"/>
      </w:pPr>
      <w:r>
        <w:t xml:space="preserve">In each figure panel, the jurisdiction-specific estimate is shown in bold black line, whereas all other jurisdiction lines are shown in grey. Cancer sites on the x-axis appear in order of increasing radiotherapy use across the total analysis sample comprising all jurisdictions.</w:t>
      </w:r>
    </w:p>
    <w:p>
      <w:pPr>
        <w:pStyle w:val="BodyText"/>
      </w:pPr>
      <w:r>
        <w:drawing>
          <wp:inline>
            <wp:extent cx="5391150" cy="467677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sults/figure1_radio_appendix_v2.svg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467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"/>
    <w:bookmarkEnd w:id="35"/>
    <w:bookmarkStart w:id="39" w:name="X99c8eb6da0373a2ca6eabb697173ab15f517293"/>
    <w:p>
      <w:pPr>
        <w:pStyle w:val="Heading3"/>
      </w:pPr>
      <w:r>
        <w:t xml:space="preserve">Results figure 2. Variation in use of radiotherapy by sex and age group, by jurisdiction (black dots).</w:t>
      </w:r>
    </w:p>
    <w:p>
      <w:pPr>
        <w:pStyle w:val="FirstParagraph"/>
      </w:pPr>
      <w:r>
        <w:t xml:space="preserve">Results are mutually adjusted for all variables shown (sex, age group, cancer site).</w:t>
      </w:r>
      <w:r>
        <w:t xml:space="preserve"> </w:t>
      </w:r>
      <w:r>
        <w:t xml:space="preserve">Black circles show jurisdictional odds ratios, and black lines the associated confidence interval.</w:t>
      </w:r>
    </w:p>
    <w:p>
      <w:pPr>
        <w:pStyle w:val="BodyText"/>
      </w:pPr>
      <w:r>
        <w:t xml:space="preserve">White circle estimates are adjusted for stage at diagnosis – only shown for jurisdictions with &gt;70% completeness of information on stage at diagnosis for each of the 8 cancer sites.</w:t>
      </w:r>
    </w:p>
    <w:p>
      <w:pPr>
        <w:pStyle w:val="BodyText"/>
      </w:pPr>
      <w:r>
        <w:t xml:space="preserve">Grey diamonds show the meta-analysis estimate and its confidence intervals. Wider grey lines show the associated prediction interval.</w:t>
      </w:r>
    </w:p>
    <w:p>
      <w:pPr>
        <w:pStyle w:val="BodyText"/>
      </w:pPr>
      <w:r>
        <w:drawing>
          <wp:inline>
            <wp:extent cx="5391150" cy="40481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results/figure2_radio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404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"/>
    <w:bookmarkStart w:id="47" w:name="X31d929f52ab410df255e7a8fd4a75bf378d9135"/>
    <w:p>
      <w:pPr>
        <w:pStyle w:val="Heading3"/>
      </w:pPr>
      <w:r>
        <w:t xml:space="preserve">Results figure 3. Median time-to-first radiotherapy course and inter-quartile range for each jurisdiction, by cancer site.</w:t>
      </w:r>
    </w:p>
    <w:p>
      <w:pPr>
        <w:pStyle w:val="FirstParagraph"/>
      </w:pPr>
      <w:r>
        <w:t xml:space="preserve">Highly uncertain estimates have been suppressed from the plot but were included in meta-analysis.</w:t>
      </w:r>
    </w:p>
    <w:p>
      <w:pPr>
        <w:pStyle w:val="BodyText"/>
      </w:pPr>
      <w:r>
        <w:t xml:space="preserve">Black circles show medians and black lines show inter-quartile ranges.</w:t>
      </w:r>
    </w:p>
    <w:p>
      <w:pPr>
        <w:pStyle w:val="BodyText"/>
      </w:pPr>
      <w:r>
        <w:t xml:space="preserve">Grey diamonds show the meta-analysis estimate and its confidence intervals. Wider grey lines show the associated prediction interval.</w:t>
      </w:r>
    </w:p>
    <w:p>
      <w:pPr>
        <w:pStyle w:val="BodyText"/>
      </w:pPr>
      <w:r>
        <w:drawing>
          <wp:inline>
            <wp:extent cx="5391150" cy="539115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results/figure3_radio.svg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539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46" w:name="Xd8324c27492f6e6521398974c87c0b544622b6b"/>
    <w:p>
      <w:pPr>
        <w:pStyle w:val="Heading4"/>
      </w:pPr>
      <w:r>
        <w:t xml:space="preserve">Results figure 3 – appendix version. Median time-to-first radiotherapy course and inter-quartile range for each cancer site, by jurisdiction.</w:t>
      </w:r>
    </w:p>
    <w:p>
      <w:pPr>
        <w:pStyle w:val="FirstParagraph"/>
      </w:pPr>
      <w:r>
        <w:t xml:space="preserve">Highly uncertain estimates have been suppressed from the plot but were included in meta-analysis.</w:t>
      </w:r>
    </w:p>
    <w:p>
      <w:pPr>
        <w:pStyle w:val="BodyText"/>
      </w:pPr>
      <w:r>
        <w:t xml:space="preserve">Black circles show medians and black lines show inter-quartile ranges.</w:t>
      </w:r>
    </w:p>
    <w:p>
      <w:pPr>
        <w:pStyle w:val="BodyText"/>
      </w:pPr>
      <w:r>
        <w:t xml:space="preserve">Grey diamonds show the meta-analysis estimate and its confidence intervals. Wider grey lines show the associated prediction interval.</w:t>
      </w:r>
    </w:p>
    <w:p>
      <w:pPr>
        <w:pStyle w:val="BodyText"/>
      </w:pPr>
      <w:r>
        <w:drawing>
          <wp:inline>
            <wp:extent cx="5391150" cy="467677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results/figure3_radio_appendix.svg" id="4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467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"/>
    <w:bookmarkEnd w:id="47"/>
    <w:bookmarkStart w:id="51" w:name="Xc1895ec73232dfe9d6680a625317f09e466fb61"/>
    <w:p>
      <w:pPr>
        <w:pStyle w:val="Heading3"/>
      </w:pPr>
      <w:r>
        <w:t xml:space="preserve">Results figure 4. Estimated differences in median-time-to-treatment by sex and age, from quantile regression.</w:t>
      </w:r>
    </w:p>
    <w:p>
      <w:pPr>
        <w:pStyle w:val="FirstParagraph"/>
      </w:pPr>
      <w:r>
        <w:t xml:space="preserve">Highly uncertain estimates have been suppressed from the plot but were included in meta-analysis.</w:t>
      </w:r>
    </w:p>
    <w:p>
      <w:pPr>
        <w:pStyle w:val="BodyText"/>
      </w:pPr>
      <w:r>
        <w:t xml:space="preserve">Black circles show median differences and black lines show 95% confidence intervals.</w:t>
      </w:r>
    </w:p>
    <w:p>
      <w:pPr>
        <w:pStyle w:val="BodyText"/>
      </w:pPr>
      <w:r>
        <w:t xml:space="preserve">Grey diamonds show the meta-analysis estimate and its confidence intervals. Wider grey lines show the associated prediction interval.</w:t>
      </w:r>
    </w:p>
    <w:p>
      <w:pPr>
        <w:pStyle w:val="BodyText"/>
      </w:pPr>
      <w:r>
        <w:drawing>
          <wp:inline>
            <wp:extent cx="5391150" cy="404812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results/figure4_radio_appendix.svg" id="5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404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"/>
    <w:bookmarkStart w:id="55" w:name="X8954899b8c0bef0237582c5068fc4e29a58d046"/>
    <w:p>
      <w:pPr>
        <w:pStyle w:val="Heading3"/>
      </w:pPr>
      <w:r>
        <w:t xml:space="preserve">Results figure 5 / appendix. Meta-analysis estimates of average use vs meta-analysis estimates of median time-to-treatment.</w:t>
      </w:r>
    </w:p>
    <w:p>
      <w:pPr>
        <w:pStyle w:val="FirstParagraph"/>
      </w:pPr>
      <w:r>
        <w:t xml:space="preserve">No clear association between time-to-treatment and use.</w:t>
      </w:r>
    </w:p>
    <w:p>
      <w:pPr>
        <w:pStyle w:val="BodyText"/>
      </w:pPr>
      <w:r>
        <w:drawing>
          <wp:inline>
            <wp:extent cx="5391150" cy="539115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results/figure5_radio_correlation_appendix.svg" id="5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539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"/>
    <w:bookmarkStart w:id="65" w:name="data-appendices"/>
    <w:p>
      <w:pPr>
        <w:pStyle w:val="Heading2"/>
      </w:pPr>
      <w:r>
        <w:t xml:space="preserve">Data appendices</w:t>
      </w:r>
    </w:p>
    <w:bookmarkStart w:id="56" w:name="X8c52001bc3bdee6715d686e52f1d58a530d50f3"/>
    <w:p>
      <w:pPr>
        <w:pStyle w:val="Heading3"/>
      </w:pPr>
      <w:r>
        <w:t xml:space="preserve">Data appendix 1. Overall proportions treated in each jurisdiciton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Jurisdi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Patien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Received radio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Average treatment %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8 can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,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0%, 2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3,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,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5%, 1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,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2%, 2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,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5%, 2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,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4%, 2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,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0%, 2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,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3%, 2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,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,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0%, 2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2%, 2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6%, 2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6%, 3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3%, 2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7%, 2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7%, 2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,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9%, 2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,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4%, 22.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esophage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6%, 5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,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3%, 3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3.6%, 18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5%, 2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5%, 3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4.6%, 7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9.3%, 6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2.1%, 5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1.5%, 6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3.7%, 6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2%, 74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9%, 5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3.0%, 7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1.7%, 7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4.7%, 5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2%, 52.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omac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.7%, 1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,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0.9%, 1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4%, 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1%, 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3.7%, 1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9%, 3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2%, 2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9%, 2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2%, 3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9%, 2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8%, 4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7.8%, 2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6%, 3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4%, 2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0%, 2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5%, 25.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l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,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,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0%, 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5%, 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3%, 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8%, 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3%, 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,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6%, 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3%, 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6%, 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1%, 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6%, 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1%, 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5%, 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,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8%, 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0%, 2.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9%, 4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,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2%, 4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7%, 4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9%, 4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0%, 4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7%, 4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8%, 5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8%, 4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5%, 4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2%, 5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7%, 6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5%, 5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9%, 4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7%, 4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8%, 4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8%, 43.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tal, stages II/II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9%, 5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,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3.7%, 5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3.9%, 6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0%, 5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7%, 5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9.3%, 7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4.6%, 7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1.4%, 7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4.7%, 7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5.3%, 8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1.6%, 8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7.6%, 7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2.1%, 7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3.2%, 7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4%, 5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8%, 52.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v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7%, 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,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6%, 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1%, 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2%, 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2%, 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.7%, 1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6%, 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3%, 1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0%, 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1%, 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5%, 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1%, 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.1%, 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4%, 5.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ncreat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3%, 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,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1%, 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1%, 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8%, 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7%, 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4%, 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9%, 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1.5%, 1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.1%, 1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3%, 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9%, 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.5%, 1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9%, 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0.9%, 1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5%, 10.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u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5%, 4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5,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,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2%, 3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4%, 3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,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3%, 3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4%, 3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1%, 44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,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8%, 4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,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0%, 4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4%, 3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5%, 4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0%, 5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0%, 3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2%, 5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8%, 4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,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5%, 4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9%, 41.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ari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%, 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,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1%, 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5%, 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1%, 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0%, 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6%, 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6%, 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4%, 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8%, 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%, 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5%, 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0%, 4.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15-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3%, 2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,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,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8%, 2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1%, 2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,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6%, 2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0%, 2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7%, 3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8%, 3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,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5%, 2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9%, 2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8%, 3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7%, 3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7%, 3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1%, 3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6%, 3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,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6%, 2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,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8%, 25.3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,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9%, 2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2,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,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3%, 2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7%, 2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,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5%, 2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1%, 2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4%, 3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2%, 2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,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4%, 2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4%, 2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9%, 3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0%, 4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1%, 2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9%, 3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2%, 3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,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5%, 2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9%, 24.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75-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0%, 1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0,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,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7.3%, 1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.9%, 1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7%, 1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5%, 1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8%, 2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7%, 2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,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4%, 2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5%, 1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4%, 2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5%, 3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5%, 2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1%, 27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3%, 2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1%, 2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5%, 21.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85-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7%, 1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,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.3%, 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1%, 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.0%, 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.8%, 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2.3%, 1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2.9%, 1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2%, 2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3%, 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1.0%, 1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8%, 1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1%, 1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8%, 1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0.4%, 1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.7%, 1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2.4%, 14.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,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0%, 2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7,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,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6%, 2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9%, 2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,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5%, 2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,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1%, 2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9%, 3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,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0%, 2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,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4%, 2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7%, 2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7%, 3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1%, 3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1%, 2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1%, 3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3%, 3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,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1%, 2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,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0%, 25.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ome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,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7%, 1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6,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,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7.1%, 1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7%, 1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,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2%, 1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,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7.9%, 1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3%, 2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,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1%, 2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,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1%, 2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7%, 2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4%, 2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3%, 3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0%, 2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7%, 2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8%, 2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,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8%, 2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,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1%, 19.2%)</w:t>
            </w:r>
          </w:p>
        </w:tc>
      </w:tr>
    </w:tbl>
    <w:p>
      <w:r>
        <w:br w:type="page"/>
      </w:r>
    </w:p>
    <w:bookmarkEnd w:id="56"/>
    <w:bookmarkStart w:id="57" w:name="X2208b01a41c8b6a02a2e9651c4328ebdebffcd3"/>
    <w:p>
      <w:pPr>
        <w:pStyle w:val="Heading3"/>
      </w:pPr>
      <w:r>
        <w:t xml:space="preserve">Data appendix 2. Odds ratio for treatment by sex and age group in each jurisdiction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Jurisdi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Odds 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omen vs Me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3, 0.9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2, 0.9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9, 0.9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3, 1.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8, 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8, 0.8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6, 0.9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3, 0.8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8, 1.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1, 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8, 1.3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1, 0.8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7, 1.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67, 0.8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9, 0.8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2, 0.9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-64 vs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25, 1.4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23, 1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34, 1.7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16, 1.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28, 1.5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16, 1.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16, 1.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03, 1.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22, 1.6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18, 1.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66, 1.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22, 1.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7, 1.3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14, 1.4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24, 1.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16, 1.3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-84 vs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69, 0.8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4, 0.7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60, 0.7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67, 0.7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62, 0.7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65, 0.7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0, 0.8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6, 0.9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57, 0.7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57, 0.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49, 0.9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4, 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0, 0.9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2, 0.9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3, 0.8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0, 0.9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-99 vs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4, 0.4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7, 0.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19, 0.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6, 0.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7, 0.3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5, 0.4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7, 0.4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5, 0.8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18, 0.3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1, 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1, 0.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2, 0.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7, 0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7, 0.4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46, 0.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48, 0.59)</w:t>
            </w:r>
          </w:p>
        </w:tc>
      </w:tr>
    </w:tbl>
    <w:p>
      <w:r>
        <w:br w:type="page"/>
      </w:r>
    </w:p>
    <w:bookmarkEnd w:id="57"/>
    <w:bookmarkStart w:id="58" w:name="X9e2b19016f2851c2dad7967f3fe624c7ba908ae"/>
    <w:p>
      <w:pPr>
        <w:pStyle w:val="Heading3"/>
      </w:pPr>
      <w:r>
        <w:t xml:space="preserve">Data appendix 3. Quantiles of time to treatment in each jurisdiction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Jurisdi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preserve">25</w:t>
            </w:r>
            {\super 
            <w:r>
              <w:rPr>
                <w:rFonts w:ascii="Arial" w:hAnsi="Arial"/>
                <w:sz w:val="8"/>
              </w:rPr>
              <w:t xml:space="preserve">th</w:t>
            </w:r>
            }
            <w:r>
              <w:rPr>
                <w:rFonts w:ascii="Arial" w:hAnsi="Arial"/>
                <w:sz w:val="8"/>
              </w:rPr>
              <w:t xml:space="preserve"> centi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preserve">Median (50</w:t>
            </w:r>
            {\super 
            <w:r>
              <w:rPr>
                <w:rFonts w:ascii="Arial" w:hAnsi="Arial"/>
                <w:sz w:val="8"/>
              </w:rPr>
              <w:t xml:space="preserve">th</w:t>
            </w:r>
            }
            <w:r>
              <w:rPr>
                <w:rFonts w:ascii="Arial" w:hAnsi="Arial"/>
                <w:sz w:val="8"/>
              </w:rPr>
              <w:t xml:space="preserve"> centil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preserve">75</w:t>
            </w:r>
            {\super 
            <w:r>
              <w:rPr>
                <w:rFonts w:ascii="Arial" w:hAnsi="Arial"/>
                <w:sz w:val="8"/>
              </w:rPr>
              <w:t xml:space="preserve">th</w:t>
            </w:r>
            }
            <w:r>
              <w:rPr>
                <w:rFonts w:ascii="Arial" w:hAnsi="Arial"/>
                <w:sz w:val="8"/>
              </w:rPr>
              <w:t xml:space="preserve"> centi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preserve">90</w:t>
            </w:r>
            {\super 
            <w:r>
              <w:rPr>
                <w:rFonts w:ascii="Arial" w:hAnsi="Arial"/>
                <w:sz w:val="8"/>
              </w:rPr>
              <w:t xml:space="preserve">th</w:t>
            </w:r>
            }
            <w:r>
              <w:rPr>
                <w:rFonts w:ascii="Arial" w:hAnsi="Arial"/>
                <w:sz w:val="8"/>
              </w:rPr>
              <w:t xml:space="preserve"> centil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8 can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8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9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2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5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3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esophage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1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2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1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9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8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7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8.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omac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8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3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6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9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4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9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6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4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4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4.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l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6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8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1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4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9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1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6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9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9.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6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2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3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6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6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9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7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v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7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6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9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3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6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7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1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2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3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5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8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7.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ncreat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1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7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4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1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8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4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3.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u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7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9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9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7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2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2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ari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7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6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9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5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9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9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8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1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9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8.0</w:t>
            </w:r>
          </w:p>
        </w:tc>
      </w:tr>
    </w:tbl>
    <w:p>
      <w:r>
        <w:br w:type="page"/>
      </w:r>
    </w:p>
    <w:bookmarkEnd w:id="58"/>
    <w:bookmarkStart w:id="59" w:name="Xc2720c0944538d02b1d407df007c8066d5c5bf3"/>
    <w:p>
      <w:pPr>
        <w:pStyle w:val="Heading3"/>
      </w:pPr>
      <w:r>
        <w:t xml:space="preserve">Data appendix 4. Median difference in time to treatment by sex and age group in each jurisdiction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Jurisdi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Median differe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omen vs Me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.8, 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, 2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8, 6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.2, 5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, 8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1, 2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1, 3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, 2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.9, 11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1, 4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0.0, 12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9, 8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5, 4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5.6, 1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1, 3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.5, 2.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-64 vs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2, 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2, 4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7.2, 5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0, 6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6.2, 4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7.4, -2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7.2, -2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4.4, -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6.5, 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4.4, 3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6.8, 4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6.0, 5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4.7, 2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9.7, -2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4.3, -0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2, 1.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-84 vs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5.1, -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3.0, -1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3.0, -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8.6, -1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6.8, -7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7, 3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.5, 3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3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1.7, 9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.4, 9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6.6, 12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7.8, 5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8, 3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6.3, 4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4.5, -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9, 1.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-99 vs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2.3, -5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2.7, -19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2.4, -1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0.0, -6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3.1, -2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8.9, -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0.7, -5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5.6, -2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5, 14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5.1, 1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5.1, 2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5.8, 9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5.2, 1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2.3, -6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4.6, -7.4)</w:t>
            </w:r>
          </w:p>
        </w:tc>
      </w:tr>
    </w:tbl>
    <w:bookmarkEnd w:id="59"/>
    <w:bookmarkStart w:id="64" w:name="data-appendix-5.-trends-in-radiotherapy."/>
    <w:p>
      <w:pPr>
        <w:pStyle w:val="Heading3"/>
      </w:pPr>
      <w:r>
        <w:t xml:space="preserve">Data appendix 5. Trends in radiotherapy.</w:t>
      </w:r>
    </w:p>
    <w:bookmarkStart w:id="63" w:name="trends-in-radiotherapy-overall"/>
    <w:p>
      <w:pPr>
        <w:pStyle w:val="Heading4"/>
      </w:pPr>
      <w:r>
        <w:t xml:space="preserve">Trends in radiotherapy overall</w:t>
      </w:r>
    </w:p>
    <w:p>
      <w:pPr>
        <w:pStyle w:val="FirstParagraph"/>
      </w:pPr>
      <w:r>
        <w:drawing>
          <wp:inline>
            <wp:extent cx="5391150" cy="467677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results/figure6_radio_overall_trend_appendix.svg" id="6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467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Jurisdi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diagnosis_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Patien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Received radio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Average treatment %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8 can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1%, 2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6%, 2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1%, 2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7%, 2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,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,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1%, 2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,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,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7%, 2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,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,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3%, 1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,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,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6%, 1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8%, 2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2%, 2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7.9%, 2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7.3%, 2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9%, 2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3%, 1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0%, 2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5%, 1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9%, 2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7%, 2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0%, 2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9%, 2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3%, 2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5%, 2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9%, 2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5%, 2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4%, 2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6%, 2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9%, 2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4%, 2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4%, 2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7%, 2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,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2%, 2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,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7%, 2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,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6%, 2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,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3%, 2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,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2%, 2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1%, 24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0%, 2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4%, 2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7.8%, 2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6%, 2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8%, 2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6%, 2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9%, 2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3%, 3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3%, 3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4%, 3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1%, 3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2%, 3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0%, 4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7%, 3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5%, 3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0%, 2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0%, 2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5%, 2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6%, 2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3%, 3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6%, 3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9%, 2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8%, 2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8%, 3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1%, 3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0%, 3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4%, 3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8%, 3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1%, 2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6%, 2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6%, 2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8%, 2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0%, 2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4%, 2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6%, 2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8%, 2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7%, 2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4%, 2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1%, 23.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esophage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2%, 6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5%, 5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0%, 5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8%, 5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8%, 3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0%, 3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7%, 3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4%, 3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3.1%, 2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5%, 1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1.6%, 2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2.8%, 2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3%, 2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2%, 2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3%, 2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6%, 2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9%, 3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3%, 4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0%, 3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3%, 4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1.7%, 7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4.0%, 6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1.6%, 7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1.8%, 7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3.9%, 7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5.2%, 6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8.1%, 7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8%, 6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1.6%, 7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6.9%, 6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7%, 5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0%, 5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0%, 5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1.5%, 5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2.9%, 6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6%, 7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3%, 7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5%, 6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3%, 7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9%, 7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0%, 5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2%, 74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8%, 6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6.5%, 8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1%, 7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2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8%, 9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4%, 8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4%, 8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4%, 8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8%, 7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7%, 5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2%, 6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0%, 5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8%, 5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6.5%, 9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3%, 7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1.5%, 8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2.1%, 9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0%, 8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5.4%, 7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3.8%, 7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1.9%, 8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7.5%, 7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5%, 6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2%, 6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2.9%, 6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3.1%, 6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6%, 6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2.6%, 6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1%, 5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6%, 5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8%, 5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2%, 5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3%, 57.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omac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.1%, 1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9%, 1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.6%, 1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3%, 1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.6%, 1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1.4%, 1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0.8%, 1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0.3%, 1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5%, 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6%, 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0%, 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6%, 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7%, 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3%, 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8%, 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4%, 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2%, 1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3.5%, 2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2%, 2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1.2%, 1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9%, 3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3%, 3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7%, 3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7%, 37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2%, 4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8%, 2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6%, 3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6%, 3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8%, 3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5%, 3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6%, 2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4%, 2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2%, 2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8%, 2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4%, 2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6%, 4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8%, 4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4%, 4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4%, 3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.8%, 3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3.9%, 3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2%, 3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7%, 3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0%, 3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1.9%, 2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1%, 8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.5%, 5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2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2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2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0%, 3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3%, 3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.3%, 1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5.8%, 3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2.0%, 2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5%, 3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3%, 3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7%, 3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0%, 4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8%, 4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2.4%, 2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6%, 4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3.7%, 3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8%, 4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0%, 3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7%, 2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3%, 2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4%, 2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9%, 28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0%, 3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6%, 2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6%, 2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7%, 2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0.1%, 2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3%, 30.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l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6%, 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5%, 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4%, 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,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0%, 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,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0%, 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,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8%, 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,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7%, 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%, 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1%, 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1%, 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8%, 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1%, 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5%, 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6%, 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9%, 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4%, 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5%, 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4%, 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2%, 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3%, 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4%, 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9%, 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7%, 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8%, 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8%, 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9%, 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4%, 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2%, 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0%, 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1%, 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4%, 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0%, 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3%, 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5%, 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3%, 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9%, 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3%, 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9%, 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6%, 1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5%, 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1%, 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4%, 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3%, 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0%, 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0%, 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%, 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3%, 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9%, 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1%, 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1%, 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4%, 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0%, 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6%, 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9%, 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7%, 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3%, 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1%, 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0%, 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5%, 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5%, 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0%, 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2.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4%, 4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5%, 4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6%, 3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3%, 3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3%, 4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3%, 4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5%, 4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7%, 4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0%, 5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3%, 4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2%, 5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2%, 4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7%, 4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8%, 4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0%, 4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5%, 4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6%, 44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8%, 4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4%, 4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0%, 3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9%, 5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3%, 5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7%, 4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7%, 5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2%, 5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8%, 5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3%, 5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1%, 5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6%, 5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6%, 4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6%, 5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6%, 5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4%, 5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5%, 4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9%, 4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4%, 4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5%, 5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7%, 4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8%, 4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8%, 5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7%, 5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6%, 5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4%, 6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9%, 6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1.6%, 6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0%, 8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5%, 7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8%, 7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7%, 7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0%, 7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4%, 6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1%, 5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5%, 5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4%, 5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2%, 6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6%, 5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5%, 5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7%, 5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3%, 5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0%, 5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9%, 5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7%, 5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9%, 5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6%, 4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6%, 5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1%, 44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2%, 4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5%, 47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4%, 4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6%, 4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8%, 47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6%, 4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6%, 4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2%, 4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8%, 47.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v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7%, 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5%, 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2%, 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6%, 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9%, 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5%, 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4%, 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6%, 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0%, 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3%, 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1%, 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%, 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0%, 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4%, 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9%, 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5%, 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1%, 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8%, 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3%, 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2%, 1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1%, 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.9%, 1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.0%, 1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7%, 1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9%, 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2%, 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9%, 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7%, 1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3%, 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5%, 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.6%, 1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.4%, 1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.7%, 1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.3%, 1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4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9%, 1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0%, 1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0%, 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.8%, 1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7%, 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4%, 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8%, 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2%, 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9%, 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9%, 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7%, 6.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ncreat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8%, 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0%, 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9%, 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3%, 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4%, 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5%, 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8%, 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9%, 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%, 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0%, 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0%, 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0%, 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0%, 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6%, 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4%, 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9%, 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2%, 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4%, 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1%, 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6%, 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0%, 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0%, 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8%, 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8%, 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5%, 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3%, 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2%, 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0%, 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0%, 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9%, 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3.9%, 1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1.9%, 1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.9%, 1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6%, 1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.2%, 1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6%, 1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9%, 1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9%, 1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8%, 1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.1%, 1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9%, 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6%, 1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1%, 1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.4%, 2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5%, 1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3%, 2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6%, 1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3%, 1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0%, 1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5%, 1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1%, 1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0%, 1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0.4%, 1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0.4%, 1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.8%, 1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0.6%, 1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2%, 1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.9%, 1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.7%, 1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.8%, 1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.1%, 11.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u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3%, 4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1%, 5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1%, 4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8%, 4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,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4%, 3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,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4%, 3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,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0%, 3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,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0%, 3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7%, 4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9%, 4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5%, 4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5%, 3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7%, 3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8%, 3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1%, 3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7%, 3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7%, 3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1%, 3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3%, 3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6%, 3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0%, 4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2%, 4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7%, 4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6%, 4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0%, 4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5%, 4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0%, 4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0%, 4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1%, 4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7%, 4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6%, 3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7%, 4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0%, 4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1%, 4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2%, 4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4%, 3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6%, 3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2%, 37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8%, 3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4%, 3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5%, 4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4%, 4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9%, 4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3%, 4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0%, 5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0%, 5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4%, 5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1%, 5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9%, 6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2%, 5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9%, 4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3%, 4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1%, 3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3%, 3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1%, 3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2%, 58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3%, 5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4%, 4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6%, 5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4%, 5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4%, 4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7%, 4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5%, 4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5%, 4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2%, 4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1%, 4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3%, 5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1%, 5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0%, 4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4%, 48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1%, 4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7%, 4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1%, 4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6%, 4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3%, 44.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ari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6%, 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5%, 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6%, 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6%, 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2%, 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1%, 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0%, 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6%, 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%, 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%, 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1%, 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4%, 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%, 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3%, 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%, 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6%, 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5%, 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%, 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3%, 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4%, 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5%, 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2%, 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4%, 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0%, 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4%, 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1%, 1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.3%, 1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7%, 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4%, 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0%, 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9%, 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1%, 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2%, 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4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7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Brunswi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2%, 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0%, 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5%, 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3%, 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0%, 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1%, 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8%, 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1%, 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4%, 6.3%)</w:t>
            </w:r>
          </w:p>
        </w:tc>
      </w:tr>
    </w:tbl>
    <w:bookmarkEnd w:id="63"/>
    <w:bookmarkEnd w:id="64"/>
    <w:bookmarkEnd w:id="65"/>
    <w:sectPr w:rsidR="00B4725E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1F6036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4E8484A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E0D4E88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A1E701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EAC66AC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FEFC9DF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188BA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BC6D54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AADF1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C2A253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AB16202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F6669D"/>
    <w:rPr>
      <w:rFonts w:ascii="Arial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F6669D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6669D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F6669D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F6669D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sz w:val="24"/>
    </w:rPr>
  </w:style>
  <w:style w:styleId="Heading5" w:type="paragraph">
    <w:name w:val="heading 5"/>
    <w:basedOn w:val="Normal"/>
    <w:next w:val="BodyText"/>
    <w:uiPriority w:val="9"/>
    <w:unhideWhenUsed/>
    <w:qFormat/>
    <w:rsid w:val="00F6669D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sz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F6669D"/>
    <w:pPr>
      <w:spacing w:after="36" w:before="36"/>
    </w:pPr>
    <w:rPr>
      <w:sz w:val="16"/>
    </w:rPr>
  </w:style>
  <w:style w:styleId="Title" w:type="paragraph">
    <w:name w:val="Title"/>
    <w:basedOn w:val="Normal"/>
    <w:next w:val="BodyText"/>
    <w:qFormat/>
    <w:rsid w:val="00F6669D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F6669D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27" Target="media/rId27.svg" /><Relationship Type="http://schemas.openxmlformats.org/officeDocument/2006/relationships/image" Id="rId31" Target="media/rId31.svg" /><Relationship Type="http://schemas.openxmlformats.org/officeDocument/2006/relationships/image" Id="rId36" Target="media/rId36.svg" /><Relationship Type="http://schemas.openxmlformats.org/officeDocument/2006/relationships/image" Id="rId40" Target="media/rId40.svg" /><Relationship Type="http://schemas.openxmlformats.org/officeDocument/2006/relationships/image" Id="rId43" Target="media/rId43.svg" /><Relationship Type="http://schemas.openxmlformats.org/officeDocument/2006/relationships/image" Id="rId48" Target="media/rId48.svg" /><Relationship Type="http://schemas.openxmlformats.org/officeDocument/2006/relationships/image" Id="rId52" Target="media/rId52.svg" /><Relationship Type="http://schemas.openxmlformats.org/officeDocument/2006/relationships/image" Id="rId60" Target="media/rId60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iotherapy results</dc:title>
  <dc:creator/>
  <cp:keywords/>
  <dcterms:created xsi:type="dcterms:W3CDTF">2023-12-19T13:50:59Z</dcterms:created>
  <dcterms:modified xsi:type="dcterms:W3CDTF">2023-12-19T13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